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Youth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&lt;.0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576.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526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.144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1575e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509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72.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526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76450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703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0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96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49972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525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:time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5.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7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6696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389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7T18:44:11Z</dcterms:created>
  <dcterms:modified xsi:type="dcterms:W3CDTF">2024-03-17T18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